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934" w:type="pct"/>
        <w:tblLook w:val="04A0" w:firstRow="1" w:lastRow="0" w:firstColumn="1" w:lastColumn="0" w:noHBand="0" w:noVBand="1"/>
      </w:tblPr>
      <w:tblGrid>
        <w:gridCol w:w="2347"/>
        <w:gridCol w:w="523"/>
        <w:gridCol w:w="4527"/>
        <w:gridCol w:w="5138"/>
        <w:gridCol w:w="2233"/>
      </w:tblGrid>
      <w:tr w:rsidR="006C7AAA" w:rsidRPr="00B1571A" w:rsidTr="006C7AAA">
        <w:trPr>
          <w:trHeight w:val="435"/>
          <w:tblHeader/>
        </w:trPr>
        <w:tc>
          <w:tcPr>
            <w:tcW w:w="795" w:type="pct"/>
            <w:vMerge w:val="restart"/>
            <w:shd w:val="clear" w:color="auto" w:fill="auto"/>
          </w:tcPr>
          <w:p w:rsidR="006C7AAA" w:rsidRPr="00B1571A" w:rsidRDefault="006C7AAA" w:rsidP="00D93D99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      </w:t>
            </w: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tandard</w:t>
            </w:r>
          </w:p>
        </w:tc>
        <w:tc>
          <w:tcPr>
            <w:tcW w:w="175" w:type="pct"/>
            <w:vMerge w:val="restart"/>
            <w:shd w:val="clear" w:color="auto" w:fill="auto"/>
          </w:tcPr>
          <w:p w:rsidR="006C7AAA" w:rsidRPr="00C2151E" w:rsidRDefault="006C7AAA" w:rsidP="00C2151E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C2151E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Sr.</w:t>
            </w:r>
          </w:p>
          <w:p w:rsidR="006C7AAA" w:rsidRPr="00C2151E" w:rsidRDefault="006C7AAA" w:rsidP="00C2151E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C2151E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#</w:t>
            </w:r>
          </w:p>
        </w:tc>
        <w:tc>
          <w:tcPr>
            <w:tcW w:w="1533" w:type="pct"/>
            <w:vMerge w:val="restart"/>
            <w:shd w:val="clear" w:color="auto" w:fill="auto"/>
          </w:tcPr>
          <w:p w:rsidR="006C7AAA" w:rsidRPr="00B1571A" w:rsidRDefault="00DD4AC7" w:rsidP="003937A0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  <w:t xml:space="preserve">Assessment Team Findings </w:t>
            </w:r>
          </w:p>
        </w:tc>
        <w:tc>
          <w:tcPr>
            <w:tcW w:w="2496" w:type="pct"/>
            <w:gridSpan w:val="2"/>
            <w:shd w:val="clear" w:color="auto" w:fill="auto"/>
          </w:tcPr>
          <w:p w:rsidR="006C7AAA" w:rsidRPr="00B1571A" w:rsidRDefault="006C7AAA" w:rsidP="006C7AAA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 w:rsidRPr="00590253">
              <w:rPr>
                <w:rFonts w:asciiTheme="minorHAnsi" w:hAnsiTheme="minorHAnsi" w:cstheme="minorHAnsi"/>
                <w:b/>
                <w:bCs/>
                <w:noProof/>
                <w:color w:val="auto"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630E1B77" wp14:editId="2F408EDB">
                      <wp:simplePos x="0" y="0"/>
                      <wp:positionH relativeFrom="column">
                        <wp:posOffset>3307715</wp:posOffset>
                      </wp:positionH>
                      <wp:positionV relativeFrom="paragraph">
                        <wp:posOffset>-963295</wp:posOffset>
                      </wp:positionV>
                      <wp:extent cx="1449118" cy="1403985"/>
                      <wp:effectExtent l="0" t="0" r="17780" b="2857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9118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C7AAA" w:rsidRPr="00590253" w:rsidRDefault="006C7AAA" w:rsidP="0059025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Annex - 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30E1B7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0.45pt;margin-top:-75.85pt;width:114.1pt;height:110.55pt;z-index:2516587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">
                      <v:textbox style="mso-fit-shape-to-text:t">
                        <w:txbxContent>
                          <w:p w:rsidR="006C7AAA" w:rsidRPr="00590253" w:rsidRDefault="006C7AAA" w:rsidP="0059025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nnex - 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Implementation Plan</w:t>
            </w:r>
          </w:p>
        </w:tc>
      </w:tr>
      <w:tr w:rsidR="00CA70A5" w:rsidRPr="00B1571A" w:rsidTr="006C7AAA">
        <w:trPr>
          <w:trHeight w:val="876"/>
          <w:tblHeader/>
        </w:trPr>
        <w:tc>
          <w:tcPr>
            <w:tcW w:w="795" w:type="pct"/>
            <w:vMerge/>
            <w:shd w:val="clear" w:color="auto" w:fill="auto"/>
          </w:tcPr>
          <w:p w:rsidR="00CA70A5" w:rsidRDefault="00CA70A5" w:rsidP="00D93D99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  <w:vMerge/>
            <w:shd w:val="clear" w:color="auto" w:fill="auto"/>
          </w:tcPr>
          <w:p w:rsidR="00CA70A5" w:rsidRPr="00C2151E" w:rsidRDefault="00CA70A5" w:rsidP="00C2151E">
            <w:pP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  <w:vMerge/>
            <w:shd w:val="clear" w:color="auto" w:fill="auto"/>
          </w:tcPr>
          <w:p w:rsidR="00CA70A5" w:rsidRDefault="00CA70A5" w:rsidP="003937A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auto"/>
                <w:sz w:val="28"/>
                <w:szCs w:val="28"/>
              </w:rPr>
            </w:pPr>
          </w:p>
        </w:tc>
        <w:tc>
          <w:tcPr>
            <w:tcW w:w="1740" w:type="pct"/>
            <w:shd w:val="clear" w:color="auto" w:fill="auto"/>
          </w:tcPr>
          <w:p w:rsidR="00CA70A5" w:rsidRPr="00B1571A" w:rsidRDefault="00CA70A5" w:rsidP="00320D47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(Proposed </w:t>
            </w:r>
            <w:r w:rsidR="006C7AA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 xml:space="preserve">corrective </w:t>
            </w:r>
            <w:r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action to overcome the observation)</w:t>
            </w:r>
          </w:p>
        </w:tc>
        <w:tc>
          <w:tcPr>
            <w:tcW w:w="756" w:type="pct"/>
            <w:shd w:val="clear" w:color="auto" w:fill="auto"/>
          </w:tcPr>
          <w:p w:rsidR="00CA70A5" w:rsidRPr="00590253" w:rsidRDefault="006C7AAA" w:rsidP="005D01AF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auto"/>
                <w:sz w:val="28"/>
                <w:szCs w:val="28"/>
                <w:lang w:eastAsia="en-GB"/>
              </w:rPr>
            </w:pPr>
            <w:r w:rsidRPr="00B1571A"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  <w:t>Target date</w:t>
            </w: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 w:val="restart"/>
          </w:tcPr>
          <w:p w:rsidR="0044063F" w:rsidRPr="00B1571A" w:rsidRDefault="0044063F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rogram Mission, Objectives a</w:t>
            </w:r>
            <w:r w:rsidRPr="003E412A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Outcomes</w:t>
            </w:r>
          </w:p>
        </w:tc>
        <w:tc>
          <w:tcPr>
            <w:tcW w:w="175" w:type="pct"/>
          </w:tcPr>
          <w:p w:rsidR="0044063F" w:rsidRPr="00C2151E" w:rsidRDefault="0044063F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/>
          </w:tcPr>
          <w:p w:rsidR="0044063F" w:rsidRPr="00B1571A" w:rsidRDefault="0044063F" w:rsidP="001C0EF1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44063F" w:rsidRPr="00C2151E" w:rsidRDefault="0044063F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/>
          </w:tcPr>
          <w:p w:rsidR="0044063F" w:rsidRPr="00B1571A" w:rsidRDefault="0044063F" w:rsidP="001C0EF1">
            <w:pPr>
              <w:pStyle w:val="ListParagraph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44063F" w:rsidRPr="00C2151E" w:rsidRDefault="0044063F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B319A3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Curriculum Design a</w:t>
            </w:r>
            <w:r w:rsidRPr="00B319A3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Organization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/>
          </w:tcPr>
          <w:p w:rsidR="0044063F" w:rsidRDefault="0044063F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44063F" w:rsidRPr="00C2151E" w:rsidRDefault="0044063F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spacing w:line="234" w:lineRule="auto"/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spacing w:after="160" w:line="259" w:lineRule="auto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620E85" w:rsidP="00620E85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Laboratories a</w:t>
            </w:r>
            <w:r w:rsidRPr="00620E85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Computing Facilities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tabs>
                <w:tab w:val="left" w:pos="720"/>
              </w:tabs>
              <w:spacing w:line="0" w:lineRule="atLeast"/>
              <w:ind w:left="360"/>
              <w:jc w:val="both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44063F" w:rsidRPr="00B1571A" w:rsidTr="006C7AAA">
        <w:trPr>
          <w:trHeight w:val="720"/>
        </w:trPr>
        <w:tc>
          <w:tcPr>
            <w:tcW w:w="795" w:type="pct"/>
            <w:vMerge/>
          </w:tcPr>
          <w:p w:rsidR="0044063F" w:rsidRDefault="0044063F" w:rsidP="00620E85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44063F" w:rsidRPr="00C2151E" w:rsidRDefault="0044063F" w:rsidP="00C2151E">
            <w:pPr>
              <w:tabs>
                <w:tab w:val="left" w:pos="720"/>
              </w:tabs>
              <w:spacing w:line="0" w:lineRule="atLeast"/>
              <w:ind w:left="360"/>
              <w:jc w:val="both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33" w:type="pct"/>
          </w:tcPr>
          <w:p w:rsidR="0044063F" w:rsidRPr="00B1571A" w:rsidRDefault="0044063F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40" w:type="pct"/>
          </w:tcPr>
          <w:p w:rsidR="0044063F" w:rsidRPr="00B1571A" w:rsidRDefault="0044063F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56" w:type="pct"/>
          </w:tcPr>
          <w:p w:rsidR="0044063F" w:rsidRPr="00B1571A" w:rsidRDefault="0044063F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tabs>
                <w:tab w:val="left" w:pos="720"/>
              </w:tabs>
              <w:spacing w:line="0" w:lineRule="atLeast"/>
              <w:ind w:left="360"/>
              <w:jc w:val="both"/>
              <w:rPr>
                <w:rFonts w:asciiTheme="minorHAnsi" w:eastAsia="Times New Roman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tabs>
                <w:tab w:val="left" w:pos="720"/>
              </w:tabs>
              <w:spacing w:line="0" w:lineRule="atLeast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177888" w:rsidP="0017788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Student Support a</w:t>
            </w:r>
            <w:r w:rsidRPr="0017788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nd Advising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tabs>
                <w:tab w:val="left" w:pos="3660"/>
              </w:tabs>
              <w:spacing w:line="0" w:lineRule="atLeast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224B38" w:rsidP="00224B3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224B3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Process Control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Default="00EA1264" w:rsidP="00DE29B8">
            <w:pPr>
              <w:rPr>
                <w:sz w:val="28"/>
                <w:szCs w:val="28"/>
              </w:rPr>
            </w:pPr>
          </w:p>
          <w:p w:rsidR="00EA1264" w:rsidRDefault="00EA1264" w:rsidP="00DE29B8">
            <w:pPr>
              <w:rPr>
                <w:sz w:val="28"/>
                <w:szCs w:val="28"/>
              </w:rPr>
            </w:pPr>
          </w:p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8111D8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8111D8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Faculty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370417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370417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stitutional Facilities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b/>
                <w:bCs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 w:val="restart"/>
          </w:tcPr>
          <w:p w:rsidR="00EA1264" w:rsidRPr="00B1571A" w:rsidRDefault="00D348EF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  <w:r w:rsidRPr="00D348EF"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  <w:t>Institutional Support</w:t>
            </w: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jc w:val="both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  <w:tr w:rsidR="00EA1264" w:rsidRPr="00B1571A" w:rsidTr="006C7AAA">
        <w:trPr>
          <w:trHeight w:val="720"/>
        </w:trPr>
        <w:tc>
          <w:tcPr>
            <w:tcW w:w="795" w:type="pct"/>
            <w:vMerge/>
          </w:tcPr>
          <w:p w:rsidR="00EA1264" w:rsidRPr="00B1571A" w:rsidRDefault="00EA1264" w:rsidP="00DE29B8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5" w:type="pct"/>
          </w:tcPr>
          <w:p w:rsidR="00EA1264" w:rsidRPr="00C2151E" w:rsidRDefault="00EA1264" w:rsidP="00C2151E">
            <w:pPr>
              <w:ind w:left="360"/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533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1740" w:type="pct"/>
          </w:tcPr>
          <w:p w:rsidR="00EA1264" w:rsidRPr="00B1571A" w:rsidRDefault="00EA1264" w:rsidP="00DE29B8">
            <w:pPr>
              <w:rPr>
                <w:rFonts w:asciiTheme="minorHAnsi" w:hAnsiTheme="minorHAnsi" w:cstheme="minorHAnsi"/>
                <w:color w:val="auto"/>
                <w:sz w:val="28"/>
                <w:szCs w:val="28"/>
                <w:lang w:val="en-US"/>
              </w:rPr>
            </w:pPr>
          </w:p>
        </w:tc>
        <w:tc>
          <w:tcPr>
            <w:tcW w:w="756" w:type="pct"/>
          </w:tcPr>
          <w:p w:rsidR="00EA1264" w:rsidRPr="00B1571A" w:rsidRDefault="00EA1264" w:rsidP="00DE29B8">
            <w:pPr>
              <w:rPr>
                <w:sz w:val="28"/>
                <w:szCs w:val="28"/>
              </w:rPr>
            </w:pPr>
          </w:p>
        </w:tc>
      </w:tr>
    </w:tbl>
    <w:p w:rsidR="001C0EF1" w:rsidRPr="001C0EF1" w:rsidRDefault="001C0EF1" w:rsidP="00EE3138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Please add row </w:t>
      </w:r>
      <w:r w:rsidR="00EE3138">
        <w:rPr>
          <w:rFonts w:asciiTheme="minorHAnsi" w:hAnsiTheme="minorHAnsi" w:cstheme="minorHAnsi"/>
          <w:b/>
          <w:bCs/>
          <w:lang w:val="en-US"/>
        </w:rPr>
        <w:t>wherever</w:t>
      </w:r>
      <w:r>
        <w:rPr>
          <w:rFonts w:asciiTheme="minorHAnsi" w:hAnsiTheme="minorHAnsi" w:cstheme="minorHAnsi"/>
          <w:b/>
          <w:bCs/>
          <w:lang w:val="en-US"/>
        </w:rPr>
        <w:t xml:space="preserve"> necessary</w:t>
      </w:r>
    </w:p>
    <w:p w:rsidR="00A25300" w:rsidRDefault="00A25300" w:rsidP="00D348EF">
      <w:pPr>
        <w:ind w:left="360"/>
        <w:rPr>
          <w:rFonts w:asciiTheme="minorHAnsi" w:hAnsiTheme="minorHAnsi" w:cstheme="minorHAnsi"/>
          <w:lang w:val="en-US"/>
        </w:rPr>
      </w:pPr>
    </w:p>
    <w:p w:rsidR="000361A5" w:rsidRDefault="00EA3281" w:rsidP="00D348EF">
      <w:pPr>
        <w:ind w:left="360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8662912" wp14:editId="52425EF2">
                <wp:simplePos x="0" y="0"/>
                <wp:positionH relativeFrom="column">
                  <wp:posOffset>5364480</wp:posOffset>
                </wp:positionH>
                <wp:positionV relativeFrom="paragraph">
                  <wp:posOffset>264160</wp:posOffset>
                </wp:positionV>
                <wp:extent cx="131445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0" cy="95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758FF2" id="Straight Connector 4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2.4pt,20.8pt" to="525.9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7C8D71B" wp14:editId="2EF0FF86">
                <wp:simplePos x="0" y="0"/>
                <wp:positionH relativeFrom="column">
                  <wp:posOffset>-112395</wp:posOffset>
                </wp:positionH>
                <wp:positionV relativeFrom="paragraph">
                  <wp:posOffset>283209</wp:posOffset>
                </wp:positionV>
                <wp:extent cx="1885950" cy="2857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5950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2DB403" id="Straight Connector 3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85pt,22.3pt" to="139.65pt,2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" strokecolor="black [3200]" strokeweight="1.5pt">
                <v:stroke joinstyle="miter"/>
              </v:line>
            </w:pict>
          </mc:Fallback>
        </mc:AlternateContent>
      </w:r>
    </w:p>
    <w:p w:rsidR="00A25300" w:rsidRPr="000361A5" w:rsidRDefault="00EA3281" w:rsidP="00EA3281">
      <w:pPr>
        <w:spacing w:after="0" w:line="240" w:lineRule="auto"/>
        <w:rPr>
          <w:rFonts w:asciiTheme="minorHAnsi" w:hAnsiTheme="minorHAnsi" w:cstheme="minorHAnsi"/>
          <w:color w:val="auto"/>
          <w:lang w:val="en-US"/>
        </w:rPr>
      </w:pP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30B76E1" wp14:editId="39DC4ADD">
                <wp:simplePos x="0" y="0"/>
                <wp:positionH relativeFrom="column">
                  <wp:posOffset>7821930</wp:posOffset>
                </wp:positionH>
                <wp:positionV relativeFrom="paragraph">
                  <wp:posOffset>21590</wp:posOffset>
                </wp:positionV>
                <wp:extent cx="14954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5425" cy="95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F4226" id="Straight Connector 1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5.9pt,1.7pt" to="733.6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" strokecolor="black [3200]" strokeweight="1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4D4E780" wp14:editId="26C21D13">
                <wp:simplePos x="0" y="0"/>
                <wp:positionH relativeFrom="column">
                  <wp:posOffset>2811145</wp:posOffset>
                </wp:positionH>
                <wp:positionV relativeFrom="paragraph">
                  <wp:posOffset>24130</wp:posOffset>
                </wp:positionV>
                <wp:extent cx="161290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F633DE" id="Straight Connector 2" o:spid="_x0000_s1026" style="position:absolute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35pt,1.9pt" to="348.3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" strokecolor="black [3200]" strokeweight="1.5pt">
                <v:stroke joinstyle="miter"/>
              </v:line>
            </w:pict>
          </mc:Fallback>
        </mc:AlternateContent>
      </w:r>
      <w:r w:rsidR="000361A5" w:rsidRPr="00BC3093">
        <w:rPr>
          <w:rFonts w:asciiTheme="minorHAnsi" w:hAnsiTheme="minorHAnsi" w:cstheme="minorHAnsi"/>
          <w:b/>
          <w:bCs/>
          <w:color w:val="auto"/>
          <w:lang w:val="en-US"/>
        </w:rPr>
        <w:t xml:space="preserve">Convener </w:t>
      </w:r>
      <w:r w:rsidR="00D348EF" w:rsidRPr="00BC3093">
        <w:rPr>
          <w:rFonts w:asciiTheme="minorHAnsi" w:hAnsiTheme="minorHAnsi" w:cstheme="minorHAnsi"/>
          <w:b/>
          <w:bCs/>
          <w:color w:val="auto"/>
          <w:lang w:val="en-US"/>
        </w:rPr>
        <w:t>Assessment Team</w:t>
      </w:r>
      <w:r w:rsidR="00D348EF">
        <w:rPr>
          <w:rFonts w:asciiTheme="minorHAnsi" w:hAnsiTheme="minorHAnsi" w:cstheme="minorHAnsi"/>
          <w:color w:val="auto"/>
          <w:lang w:val="en-US"/>
        </w:rPr>
        <w:t xml:space="preserve"> </w:t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b/>
          <w:bCs/>
          <w:color w:val="auto"/>
          <w:lang w:val="en-US"/>
        </w:rPr>
        <w:t>Head of HIAST</w:t>
      </w:r>
      <w:r w:rsidR="00A25300">
        <w:rPr>
          <w:rFonts w:asciiTheme="minorHAnsi" w:hAnsiTheme="minorHAnsi" w:cstheme="minorHAnsi"/>
          <w:color w:val="auto"/>
          <w:lang w:val="en-US"/>
        </w:rPr>
        <w:tab/>
      </w:r>
      <w:r w:rsidR="00A25300">
        <w:rPr>
          <w:rFonts w:asciiTheme="minorHAnsi" w:hAnsiTheme="minorHAnsi" w:cstheme="minorHAnsi"/>
          <w:color w:val="auto"/>
          <w:lang w:val="en-US"/>
        </w:rPr>
        <w:tab/>
      </w:r>
      <w:r w:rsidR="00A25300"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 w:rsidRPr="00EA3281">
        <w:rPr>
          <w:rFonts w:asciiTheme="minorHAnsi" w:hAnsiTheme="minorHAnsi" w:cstheme="minorHAnsi"/>
          <w:b/>
          <w:bCs/>
          <w:color w:val="auto"/>
          <w:lang w:val="en-US"/>
        </w:rPr>
        <w:t>Dean FOST&amp;H</w:t>
      </w:r>
      <w:r w:rsidR="00BA48ED" w:rsidRPr="00EA3281">
        <w:rPr>
          <w:rFonts w:asciiTheme="minorHAnsi" w:hAnsiTheme="minorHAnsi" w:cstheme="minorHAnsi"/>
          <w:b/>
          <w:bCs/>
          <w:color w:val="auto"/>
          <w:lang w:val="en-US"/>
        </w:rPr>
        <w:t xml:space="preserve"> </w:t>
      </w:r>
      <w:r w:rsidRPr="00EA3281">
        <w:rPr>
          <w:rFonts w:asciiTheme="minorHAnsi" w:hAnsiTheme="minorHAnsi" w:cstheme="minorHAnsi"/>
          <w:b/>
          <w:bCs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bookmarkStart w:id="0" w:name="_GoBack"/>
      <w:bookmarkEnd w:id="0"/>
      <w:r w:rsidR="00BA48ED">
        <w:rPr>
          <w:rFonts w:asciiTheme="minorHAnsi" w:hAnsiTheme="minorHAnsi" w:cstheme="minorHAnsi"/>
          <w:color w:val="auto"/>
          <w:lang w:val="en-US"/>
        </w:rPr>
        <w:t xml:space="preserve"> </w:t>
      </w:r>
      <w:r>
        <w:rPr>
          <w:rFonts w:asciiTheme="minorHAnsi" w:hAnsiTheme="minorHAnsi" w:cstheme="minorHAnsi"/>
          <w:color w:val="auto"/>
          <w:lang w:val="en-US"/>
        </w:rPr>
        <w:tab/>
      </w:r>
      <w:r>
        <w:rPr>
          <w:rFonts w:asciiTheme="minorHAnsi" w:hAnsiTheme="minorHAnsi" w:cstheme="minorHAnsi"/>
          <w:color w:val="auto"/>
          <w:lang w:val="en-US"/>
        </w:rPr>
        <w:tab/>
      </w:r>
      <w:r w:rsidR="00BA48ED" w:rsidRPr="00BA48ED">
        <w:rPr>
          <w:rFonts w:asciiTheme="minorHAnsi" w:hAnsiTheme="minorHAnsi" w:cstheme="minorHAnsi"/>
          <w:b/>
          <w:bCs/>
          <w:color w:val="auto"/>
          <w:lang w:val="en-US"/>
        </w:rPr>
        <w:t>Director QEC</w:t>
      </w:r>
    </w:p>
    <w:sectPr w:rsidR="00A25300" w:rsidRPr="000361A5" w:rsidSect="0044063F">
      <w:headerReference w:type="default" r:id="rId7"/>
      <w:pgSz w:w="15840" w:h="12240" w:orient="landscape"/>
      <w:pgMar w:top="432" w:right="432" w:bottom="142" w:left="432" w:header="426" w:footer="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53FC" w:rsidRDefault="006753FC" w:rsidP="00320D47">
      <w:pPr>
        <w:spacing w:after="0" w:line="240" w:lineRule="auto"/>
      </w:pPr>
      <w:r>
        <w:separator/>
      </w:r>
    </w:p>
  </w:endnote>
  <w:endnote w:type="continuationSeparator" w:id="0">
    <w:p w:rsidR="006753FC" w:rsidRDefault="006753FC" w:rsidP="00320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53FC" w:rsidRDefault="006753FC" w:rsidP="00320D47">
      <w:pPr>
        <w:spacing w:after="0" w:line="240" w:lineRule="auto"/>
      </w:pPr>
      <w:r>
        <w:separator/>
      </w:r>
    </w:p>
  </w:footnote>
  <w:footnote w:type="continuationSeparator" w:id="0">
    <w:p w:rsidR="006753FC" w:rsidRDefault="006753FC" w:rsidP="00320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0D47" w:rsidRDefault="00EA1264" w:rsidP="00EA1264">
    <w:pPr>
      <w:pStyle w:val="Header"/>
      <w:spacing w:line="360" w:lineRule="auto"/>
      <w:jc w:val="center"/>
      <w:rPr>
        <w:b/>
        <w:bCs/>
        <w:color w:val="000000" w:themeColor="text1"/>
        <w:sz w:val="30"/>
        <w:szCs w:val="30"/>
      </w:rPr>
    </w:pPr>
    <w:r>
      <w:rPr>
        <w:b/>
        <w:bCs/>
        <w:color w:val="000000" w:themeColor="text1"/>
        <w:sz w:val="30"/>
        <w:szCs w:val="30"/>
      </w:rPr>
      <w:t xml:space="preserve">Assessment </w:t>
    </w:r>
    <w:r w:rsidR="00CA70A5">
      <w:rPr>
        <w:b/>
        <w:bCs/>
        <w:color w:val="000000" w:themeColor="text1"/>
        <w:sz w:val="30"/>
        <w:szCs w:val="30"/>
      </w:rPr>
      <w:t xml:space="preserve">Team </w:t>
    </w:r>
    <w:r w:rsidR="00320D47">
      <w:rPr>
        <w:b/>
        <w:bCs/>
        <w:color w:val="000000" w:themeColor="text1"/>
        <w:sz w:val="30"/>
        <w:szCs w:val="30"/>
      </w:rPr>
      <w:t xml:space="preserve">Report and Implementation Plan </w:t>
    </w:r>
  </w:p>
  <w:p w:rsidR="00704AC4" w:rsidRDefault="00704AC4" w:rsidP="00704AC4">
    <w:pPr>
      <w:pStyle w:val="Header"/>
      <w:spacing w:line="360" w:lineRule="auto"/>
      <w:jc w:val="center"/>
      <w:rPr>
        <w:b/>
        <w:bCs/>
        <w:color w:val="000000" w:themeColor="text1"/>
        <w:sz w:val="30"/>
        <w:szCs w:val="30"/>
      </w:rPr>
    </w:pPr>
    <w:r w:rsidRPr="00EA1264">
      <w:rPr>
        <w:b/>
        <w:bCs/>
        <w:color w:val="000000" w:themeColor="text1"/>
        <w:sz w:val="30"/>
        <w:szCs w:val="30"/>
      </w:rPr>
      <w:t xml:space="preserve">Directorate: </w:t>
    </w:r>
    <w:r>
      <w:rPr>
        <w:b/>
        <w:bCs/>
        <w:color w:val="000000" w:themeColor="text1"/>
        <w:sz w:val="30"/>
        <w:szCs w:val="30"/>
      </w:rPr>
      <w:t>______________ Program Tittle: ___________________</w:t>
    </w:r>
  </w:p>
  <w:p w:rsidR="00320D47" w:rsidRDefault="00320D4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3E76A9"/>
    <w:multiLevelType w:val="hybridMultilevel"/>
    <w:tmpl w:val="3B1E7D7E"/>
    <w:lvl w:ilvl="0" w:tplc="CCD24248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86B42"/>
    <w:multiLevelType w:val="multilevel"/>
    <w:tmpl w:val="61E02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0B4C0D9B"/>
    <w:multiLevelType w:val="hybridMultilevel"/>
    <w:tmpl w:val="59C6785A"/>
    <w:lvl w:ilvl="0" w:tplc="2BFA63B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B6D31"/>
    <w:multiLevelType w:val="multilevel"/>
    <w:tmpl w:val="1666B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22DA343C"/>
    <w:multiLevelType w:val="multilevel"/>
    <w:tmpl w:val="190EB6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2DF37E28"/>
    <w:multiLevelType w:val="multilevel"/>
    <w:tmpl w:val="20F241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323A0A96"/>
    <w:multiLevelType w:val="hybridMultilevel"/>
    <w:tmpl w:val="B6DCC3D8"/>
    <w:lvl w:ilvl="0" w:tplc="E638B95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A63F4B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3B3C1FB4"/>
    <w:multiLevelType w:val="multilevel"/>
    <w:tmpl w:val="C5D65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9" w15:restartNumberingAfterBreak="0">
    <w:nsid w:val="3D3842BE"/>
    <w:multiLevelType w:val="multilevel"/>
    <w:tmpl w:val="55C610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410C3662"/>
    <w:multiLevelType w:val="multilevel"/>
    <w:tmpl w:val="BDE0ED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4C8C4F87"/>
    <w:multiLevelType w:val="multilevel"/>
    <w:tmpl w:val="E38036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508D6B81"/>
    <w:multiLevelType w:val="hybridMultilevel"/>
    <w:tmpl w:val="2AE60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23169"/>
    <w:multiLevelType w:val="multilevel"/>
    <w:tmpl w:val="5D40E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4" w15:restartNumberingAfterBreak="0">
    <w:nsid w:val="55BE349B"/>
    <w:multiLevelType w:val="hybridMultilevel"/>
    <w:tmpl w:val="9AA8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CD5AF0"/>
    <w:multiLevelType w:val="multilevel"/>
    <w:tmpl w:val="134CCB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5EDA28FC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42946B0"/>
    <w:multiLevelType w:val="multilevel"/>
    <w:tmpl w:val="B6DCC3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D739D8"/>
    <w:multiLevelType w:val="multilevel"/>
    <w:tmpl w:val="61CE93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9" w15:restartNumberingAfterBreak="0">
    <w:nsid w:val="6AAA5C7B"/>
    <w:multiLevelType w:val="hybridMultilevel"/>
    <w:tmpl w:val="E6B2E4D0"/>
    <w:lvl w:ilvl="0" w:tplc="AB9AB8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31CD3"/>
    <w:multiLevelType w:val="multilevel"/>
    <w:tmpl w:val="63368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 w15:restartNumberingAfterBreak="0">
    <w:nsid w:val="7DB43196"/>
    <w:multiLevelType w:val="multilevel"/>
    <w:tmpl w:val="CDA84F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13"/>
  </w:num>
  <w:num w:numId="4">
    <w:abstractNumId w:val="14"/>
  </w:num>
  <w:num w:numId="5">
    <w:abstractNumId w:val="17"/>
  </w:num>
  <w:num w:numId="6">
    <w:abstractNumId w:val="16"/>
  </w:num>
  <w:num w:numId="7">
    <w:abstractNumId w:val="4"/>
  </w:num>
  <w:num w:numId="8">
    <w:abstractNumId w:val="20"/>
  </w:num>
  <w:num w:numId="9">
    <w:abstractNumId w:val="5"/>
  </w:num>
  <w:num w:numId="10">
    <w:abstractNumId w:val="11"/>
  </w:num>
  <w:num w:numId="11">
    <w:abstractNumId w:val="8"/>
  </w:num>
  <w:num w:numId="12">
    <w:abstractNumId w:val="18"/>
  </w:num>
  <w:num w:numId="13">
    <w:abstractNumId w:val="15"/>
  </w:num>
  <w:num w:numId="14">
    <w:abstractNumId w:val="1"/>
  </w:num>
  <w:num w:numId="15">
    <w:abstractNumId w:val="21"/>
  </w:num>
  <w:num w:numId="16">
    <w:abstractNumId w:val="9"/>
  </w:num>
  <w:num w:numId="17">
    <w:abstractNumId w:val="10"/>
  </w:num>
  <w:num w:numId="18">
    <w:abstractNumId w:val="0"/>
  </w:num>
  <w:num w:numId="19">
    <w:abstractNumId w:val="2"/>
  </w:num>
  <w:num w:numId="20">
    <w:abstractNumId w:val="3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LA0NzGzNDY2sDRQ0lEKTi0uzszPAykwrAUAoAs54iwAAAA="/>
  </w:docVars>
  <w:rsids>
    <w:rsidRoot w:val="00B67783"/>
    <w:rsid w:val="0000239B"/>
    <w:rsid w:val="0001260F"/>
    <w:rsid w:val="00017190"/>
    <w:rsid w:val="000361A5"/>
    <w:rsid w:val="000401AE"/>
    <w:rsid w:val="000539B4"/>
    <w:rsid w:val="0006195E"/>
    <w:rsid w:val="00067F75"/>
    <w:rsid w:val="00092A16"/>
    <w:rsid w:val="000A76F5"/>
    <w:rsid w:val="000C0B51"/>
    <w:rsid w:val="000C4C40"/>
    <w:rsid w:val="00100333"/>
    <w:rsid w:val="00132674"/>
    <w:rsid w:val="00150410"/>
    <w:rsid w:val="00150DC9"/>
    <w:rsid w:val="00163D42"/>
    <w:rsid w:val="00177888"/>
    <w:rsid w:val="00183BE8"/>
    <w:rsid w:val="00183E0F"/>
    <w:rsid w:val="001970DB"/>
    <w:rsid w:val="001A2970"/>
    <w:rsid w:val="001C0EF1"/>
    <w:rsid w:val="001C31C4"/>
    <w:rsid w:val="001C706C"/>
    <w:rsid w:val="001D3AD8"/>
    <w:rsid w:val="001E48B7"/>
    <w:rsid w:val="001F1231"/>
    <w:rsid w:val="00224B38"/>
    <w:rsid w:val="0023646D"/>
    <w:rsid w:val="00242597"/>
    <w:rsid w:val="0024415B"/>
    <w:rsid w:val="00246430"/>
    <w:rsid w:val="00246EF6"/>
    <w:rsid w:val="00252892"/>
    <w:rsid w:val="00270838"/>
    <w:rsid w:val="00272740"/>
    <w:rsid w:val="002807EB"/>
    <w:rsid w:val="0029574A"/>
    <w:rsid w:val="00297664"/>
    <w:rsid w:val="002C59A3"/>
    <w:rsid w:val="002D53CD"/>
    <w:rsid w:val="002E59AE"/>
    <w:rsid w:val="002F010F"/>
    <w:rsid w:val="003004F5"/>
    <w:rsid w:val="003038A0"/>
    <w:rsid w:val="00305935"/>
    <w:rsid w:val="003201C0"/>
    <w:rsid w:val="00320D47"/>
    <w:rsid w:val="00326797"/>
    <w:rsid w:val="00337DE3"/>
    <w:rsid w:val="00346371"/>
    <w:rsid w:val="00352286"/>
    <w:rsid w:val="00361E0C"/>
    <w:rsid w:val="00362EE9"/>
    <w:rsid w:val="003644EF"/>
    <w:rsid w:val="00370417"/>
    <w:rsid w:val="00374A50"/>
    <w:rsid w:val="003952A9"/>
    <w:rsid w:val="003952B6"/>
    <w:rsid w:val="003A0FB8"/>
    <w:rsid w:val="003A4191"/>
    <w:rsid w:val="003C21BF"/>
    <w:rsid w:val="003C29BC"/>
    <w:rsid w:val="003E2EF0"/>
    <w:rsid w:val="003E412A"/>
    <w:rsid w:val="003E6C1B"/>
    <w:rsid w:val="003F357E"/>
    <w:rsid w:val="003F4194"/>
    <w:rsid w:val="003F4C76"/>
    <w:rsid w:val="004058BE"/>
    <w:rsid w:val="00421DF3"/>
    <w:rsid w:val="00427310"/>
    <w:rsid w:val="00434FB7"/>
    <w:rsid w:val="0044063F"/>
    <w:rsid w:val="00442424"/>
    <w:rsid w:val="004534C1"/>
    <w:rsid w:val="0045374A"/>
    <w:rsid w:val="0046079A"/>
    <w:rsid w:val="004677FC"/>
    <w:rsid w:val="00467C11"/>
    <w:rsid w:val="00470D43"/>
    <w:rsid w:val="004759BB"/>
    <w:rsid w:val="004946E5"/>
    <w:rsid w:val="004A0175"/>
    <w:rsid w:val="004D3AD9"/>
    <w:rsid w:val="004D670D"/>
    <w:rsid w:val="004E2782"/>
    <w:rsid w:val="004F1581"/>
    <w:rsid w:val="004F2C45"/>
    <w:rsid w:val="00521810"/>
    <w:rsid w:val="00542A98"/>
    <w:rsid w:val="00551633"/>
    <w:rsid w:val="00563141"/>
    <w:rsid w:val="00564C32"/>
    <w:rsid w:val="00573A71"/>
    <w:rsid w:val="005748C5"/>
    <w:rsid w:val="0058293C"/>
    <w:rsid w:val="00587589"/>
    <w:rsid w:val="00590253"/>
    <w:rsid w:val="005953C5"/>
    <w:rsid w:val="00597A95"/>
    <w:rsid w:val="005B0CBC"/>
    <w:rsid w:val="005C3A1E"/>
    <w:rsid w:val="005C62C5"/>
    <w:rsid w:val="005D01AF"/>
    <w:rsid w:val="005D436F"/>
    <w:rsid w:val="005D4CA5"/>
    <w:rsid w:val="005D7934"/>
    <w:rsid w:val="005E07DB"/>
    <w:rsid w:val="005E28B9"/>
    <w:rsid w:val="005F3295"/>
    <w:rsid w:val="005F3F6D"/>
    <w:rsid w:val="005F7DDF"/>
    <w:rsid w:val="0060452E"/>
    <w:rsid w:val="00612AAF"/>
    <w:rsid w:val="00620E85"/>
    <w:rsid w:val="00634A28"/>
    <w:rsid w:val="006373AE"/>
    <w:rsid w:val="006506C3"/>
    <w:rsid w:val="00654090"/>
    <w:rsid w:val="006605DC"/>
    <w:rsid w:val="00666641"/>
    <w:rsid w:val="00666756"/>
    <w:rsid w:val="006703E1"/>
    <w:rsid w:val="0067050D"/>
    <w:rsid w:val="00672C0D"/>
    <w:rsid w:val="006730F4"/>
    <w:rsid w:val="00674134"/>
    <w:rsid w:val="006753FC"/>
    <w:rsid w:val="00684EAD"/>
    <w:rsid w:val="00696F34"/>
    <w:rsid w:val="006A0CAB"/>
    <w:rsid w:val="006C7AAA"/>
    <w:rsid w:val="006F309A"/>
    <w:rsid w:val="006F6B27"/>
    <w:rsid w:val="00704AC4"/>
    <w:rsid w:val="007279F6"/>
    <w:rsid w:val="00744B06"/>
    <w:rsid w:val="007506FA"/>
    <w:rsid w:val="00751F96"/>
    <w:rsid w:val="00761526"/>
    <w:rsid w:val="00762C2B"/>
    <w:rsid w:val="00771701"/>
    <w:rsid w:val="00797FB3"/>
    <w:rsid w:val="007A1486"/>
    <w:rsid w:val="007B1EFB"/>
    <w:rsid w:val="007B2836"/>
    <w:rsid w:val="007B65DE"/>
    <w:rsid w:val="007C0DF2"/>
    <w:rsid w:val="007D0784"/>
    <w:rsid w:val="007D2614"/>
    <w:rsid w:val="007E02B5"/>
    <w:rsid w:val="007E0465"/>
    <w:rsid w:val="007F2807"/>
    <w:rsid w:val="007F2F15"/>
    <w:rsid w:val="007F4142"/>
    <w:rsid w:val="007F480C"/>
    <w:rsid w:val="008111D8"/>
    <w:rsid w:val="008134B9"/>
    <w:rsid w:val="00821693"/>
    <w:rsid w:val="00825D76"/>
    <w:rsid w:val="00826B5B"/>
    <w:rsid w:val="008366E2"/>
    <w:rsid w:val="00837FC5"/>
    <w:rsid w:val="00852A3F"/>
    <w:rsid w:val="00854F46"/>
    <w:rsid w:val="008561CA"/>
    <w:rsid w:val="008673CF"/>
    <w:rsid w:val="008724C4"/>
    <w:rsid w:val="008736D5"/>
    <w:rsid w:val="00876BFA"/>
    <w:rsid w:val="00881641"/>
    <w:rsid w:val="008826ED"/>
    <w:rsid w:val="0088692F"/>
    <w:rsid w:val="008967D9"/>
    <w:rsid w:val="008B1778"/>
    <w:rsid w:val="008D6D57"/>
    <w:rsid w:val="008E2CA8"/>
    <w:rsid w:val="008F0DB9"/>
    <w:rsid w:val="008F406D"/>
    <w:rsid w:val="009108EC"/>
    <w:rsid w:val="00913B2E"/>
    <w:rsid w:val="00922210"/>
    <w:rsid w:val="0093148C"/>
    <w:rsid w:val="009332BB"/>
    <w:rsid w:val="009353CC"/>
    <w:rsid w:val="00940B6B"/>
    <w:rsid w:val="00941F4F"/>
    <w:rsid w:val="0094519E"/>
    <w:rsid w:val="009476EA"/>
    <w:rsid w:val="0094774C"/>
    <w:rsid w:val="00981039"/>
    <w:rsid w:val="00981CAC"/>
    <w:rsid w:val="00982630"/>
    <w:rsid w:val="009A0244"/>
    <w:rsid w:val="009B05DE"/>
    <w:rsid w:val="009C55A5"/>
    <w:rsid w:val="009E456B"/>
    <w:rsid w:val="009F4603"/>
    <w:rsid w:val="009F52D1"/>
    <w:rsid w:val="009F65F5"/>
    <w:rsid w:val="009F726E"/>
    <w:rsid w:val="00A03D02"/>
    <w:rsid w:val="00A061E0"/>
    <w:rsid w:val="00A15540"/>
    <w:rsid w:val="00A16827"/>
    <w:rsid w:val="00A202AB"/>
    <w:rsid w:val="00A20E0A"/>
    <w:rsid w:val="00A20FF9"/>
    <w:rsid w:val="00A235CB"/>
    <w:rsid w:val="00A25300"/>
    <w:rsid w:val="00A33B32"/>
    <w:rsid w:val="00A35D67"/>
    <w:rsid w:val="00A54C17"/>
    <w:rsid w:val="00A64EDE"/>
    <w:rsid w:val="00A8113F"/>
    <w:rsid w:val="00A8400B"/>
    <w:rsid w:val="00A950FC"/>
    <w:rsid w:val="00AA0680"/>
    <w:rsid w:val="00AB404E"/>
    <w:rsid w:val="00AD3596"/>
    <w:rsid w:val="00AE2671"/>
    <w:rsid w:val="00AF0AF7"/>
    <w:rsid w:val="00B061B4"/>
    <w:rsid w:val="00B074A9"/>
    <w:rsid w:val="00B132F5"/>
    <w:rsid w:val="00B1571A"/>
    <w:rsid w:val="00B16489"/>
    <w:rsid w:val="00B164F9"/>
    <w:rsid w:val="00B214C3"/>
    <w:rsid w:val="00B234DD"/>
    <w:rsid w:val="00B23E35"/>
    <w:rsid w:val="00B24D0F"/>
    <w:rsid w:val="00B319A3"/>
    <w:rsid w:val="00B366FA"/>
    <w:rsid w:val="00B55E2F"/>
    <w:rsid w:val="00B67783"/>
    <w:rsid w:val="00B717FA"/>
    <w:rsid w:val="00B767FF"/>
    <w:rsid w:val="00B802E4"/>
    <w:rsid w:val="00B84A08"/>
    <w:rsid w:val="00B87BC4"/>
    <w:rsid w:val="00B90459"/>
    <w:rsid w:val="00B9535D"/>
    <w:rsid w:val="00BA48ED"/>
    <w:rsid w:val="00BB2AAD"/>
    <w:rsid w:val="00BC1A2B"/>
    <w:rsid w:val="00BC1D89"/>
    <w:rsid w:val="00BC3093"/>
    <w:rsid w:val="00BC4763"/>
    <w:rsid w:val="00BD68E2"/>
    <w:rsid w:val="00BE0C9B"/>
    <w:rsid w:val="00C0371E"/>
    <w:rsid w:val="00C13355"/>
    <w:rsid w:val="00C2151E"/>
    <w:rsid w:val="00C32586"/>
    <w:rsid w:val="00C32CB9"/>
    <w:rsid w:val="00C33822"/>
    <w:rsid w:val="00C56DFF"/>
    <w:rsid w:val="00C66B52"/>
    <w:rsid w:val="00C7290A"/>
    <w:rsid w:val="00C755A6"/>
    <w:rsid w:val="00C90C8C"/>
    <w:rsid w:val="00C93A62"/>
    <w:rsid w:val="00C977B3"/>
    <w:rsid w:val="00CA70A5"/>
    <w:rsid w:val="00CC549A"/>
    <w:rsid w:val="00CD0BE1"/>
    <w:rsid w:val="00CE092B"/>
    <w:rsid w:val="00CE177E"/>
    <w:rsid w:val="00CE2AA1"/>
    <w:rsid w:val="00CF18B0"/>
    <w:rsid w:val="00D00BF2"/>
    <w:rsid w:val="00D21DB9"/>
    <w:rsid w:val="00D2312B"/>
    <w:rsid w:val="00D23176"/>
    <w:rsid w:val="00D23670"/>
    <w:rsid w:val="00D322A1"/>
    <w:rsid w:val="00D345E0"/>
    <w:rsid w:val="00D348EF"/>
    <w:rsid w:val="00D47F86"/>
    <w:rsid w:val="00D555C8"/>
    <w:rsid w:val="00D62C39"/>
    <w:rsid w:val="00D93D99"/>
    <w:rsid w:val="00DA483C"/>
    <w:rsid w:val="00DA551D"/>
    <w:rsid w:val="00DB7942"/>
    <w:rsid w:val="00DD0CBB"/>
    <w:rsid w:val="00DD4AC7"/>
    <w:rsid w:val="00DE179B"/>
    <w:rsid w:val="00DE29B8"/>
    <w:rsid w:val="00DE32E9"/>
    <w:rsid w:val="00DE4010"/>
    <w:rsid w:val="00DF467A"/>
    <w:rsid w:val="00E003C8"/>
    <w:rsid w:val="00E07429"/>
    <w:rsid w:val="00E130D2"/>
    <w:rsid w:val="00E13287"/>
    <w:rsid w:val="00E15359"/>
    <w:rsid w:val="00E23FA3"/>
    <w:rsid w:val="00E42620"/>
    <w:rsid w:val="00E4545A"/>
    <w:rsid w:val="00E51AF1"/>
    <w:rsid w:val="00E538C8"/>
    <w:rsid w:val="00E845AC"/>
    <w:rsid w:val="00E97F3C"/>
    <w:rsid w:val="00EA1264"/>
    <w:rsid w:val="00EA3281"/>
    <w:rsid w:val="00EA38F6"/>
    <w:rsid w:val="00EA7D33"/>
    <w:rsid w:val="00EB1E05"/>
    <w:rsid w:val="00EB61F2"/>
    <w:rsid w:val="00ED02B5"/>
    <w:rsid w:val="00ED0FA5"/>
    <w:rsid w:val="00ED6DBE"/>
    <w:rsid w:val="00EE1568"/>
    <w:rsid w:val="00EE3138"/>
    <w:rsid w:val="00EE5F3C"/>
    <w:rsid w:val="00EF5B4A"/>
    <w:rsid w:val="00F11C49"/>
    <w:rsid w:val="00F17C83"/>
    <w:rsid w:val="00F32302"/>
    <w:rsid w:val="00F3273A"/>
    <w:rsid w:val="00F42DF9"/>
    <w:rsid w:val="00F55C1F"/>
    <w:rsid w:val="00F765AB"/>
    <w:rsid w:val="00F77CF5"/>
    <w:rsid w:val="00F8222A"/>
    <w:rsid w:val="00F87586"/>
    <w:rsid w:val="00F92D1C"/>
    <w:rsid w:val="00F94954"/>
    <w:rsid w:val="00F96F4F"/>
    <w:rsid w:val="00FB0C8B"/>
    <w:rsid w:val="00FB6C66"/>
    <w:rsid w:val="00FC397C"/>
    <w:rsid w:val="00FD3A83"/>
    <w:rsid w:val="00FD5A03"/>
    <w:rsid w:val="00FF0E33"/>
    <w:rsid w:val="00FF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2061225-4324-48FD-AE32-442536729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Calibri"/>
        <w:color w:val="444444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1F4F"/>
    <w:pPr>
      <w:spacing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0D2"/>
    <w:pPr>
      <w:ind w:left="720"/>
      <w:contextualSpacing/>
    </w:pPr>
  </w:style>
  <w:style w:type="table" w:styleId="TableGrid">
    <w:name w:val="Table Grid"/>
    <w:basedOn w:val="TableNormal"/>
    <w:uiPriority w:val="39"/>
    <w:rsid w:val="00D93D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5B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D4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20D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D4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faq khokhar</dc:creator>
  <cp:lastModifiedBy>QEC</cp:lastModifiedBy>
  <cp:revision>3</cp:revision>
  <cp:lastPrinted>2021-03-16T07:05:00Z</cp:lastPrinted>
  <dcterms:created xsi:type="dcterms:W3CDTF">2021-03-16T08:05:00Z</dcterms:created>
  <dcterms:modified xsi:type="dcterms:W3CDTF">2021-03-16T08:08:00Z</dcterms:modified>
</cp:coreProperties>
</file>